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A6478" w:rsidRDefault="004E3A19">
      <w:pPr>
        <w:pStyle w:val="Title"/>
      </w:pPr>
      <w:bookmarkStart w:id="0" w:name="_GoBack"/>
      <w:bookmarkEnd w:id="0"/>
      <w:r>
        <w:t>ELF Monthly Comparisons</w:t>
      </w:r>
    </w:p>
    <w:p w:rsidR="000A6478" w:rsidRDefault="004E3A19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0A6478" w:rsidRDefault="004E3A19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0A6478" w:rsidRDefault="004E3A19">
      <w:pPr>
        <w:pStyle w:val="SourceCode"/>
      </w:pPr>
      <w:r>
        <w:rPr>
          <w:rStyle w:val="VerbatimChar"/>
        </w:rPr>
        <w:t xml:space="preserve">## </w:t>
      </w:r>
    </w:p>
    <w:p w:rsidR="000A6478" w:rsidRDefault="004E3A19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0A6478" w:rsidRDefault="004E3A19">
      <w:pPr>
        <w:pStyle w:val="SourceCode"/>
      </w:pPr>
      <w:r>
        <w:rPr>
          <w:rStyle w:val="VerbatimChar"/>
        </w:rPr>
        <w:t xml:space="preserve">## </w:t>
      </w:r>
    </w:p>
    <w:p w:rsidR="000A6478" w:rsidRDefault="004E3A19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0A6478" w:rsidRDefault="004E3A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0A6478" w:rsidRDefault="004E3A19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0A6478" w:rsidRDefault="004E3A19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0A6478" w:rsidRDefault="004E3A19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0A6478" w:rsidRDefault="004E3A19">
      <w:pPr>
        <w:pStyle w:val="SourceCode"/>
      </w:pPr>
      <w:r>
        <w:rPr>
          <w:rStyle w:val="VerbatimChar"/>
        </w:rPr>
        <w:t>## [1] "Using URI:  http://deq2.bse.vt.edu/d.dh/export_elf_statistics/fe_quantreg/active/full/aqbio_nt_darter/species/0.8/max/0/530/nhd_huc8/all/bpj-530"</w:t>
      </w:r>
    </w:p>
    <w:p w:rsidR="000A6478" w:rsidRDefault="004E3A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darter * Geospatial Unit: nhd_huc8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A64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E3A19" w:rsidRDefault="004E3A19">
      <w:pPr>
        <w:spacing w:after="0"/>
      </w:pPr>
      <w:r>
        <w:separator/>
      </w:r>
    </w:p>
  </w:endnote>
  <w:endnote w:type="continuationSeparator" w:id="0">
    <w:p w:rsidR="004E3A19" w:rsidRDefault="004E3A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E3A19" w:rsidRDefault="004E3A19">
      <w:r>
        <w:separator/>
      </w:r>
    </w:p>
  </w:footnote>
  <w:footnote w:type="continuationSeparator" w:id="0">
    <w:p w:rsidR="004E3A19" w:rsidRDefault="004E3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35A4E9"/>
    <w:multiLevelType w:val="multilevel"/>
    <w:tmpl w:val="4CB41C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CD41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6478"/>
    <w:rsid w:val="004E29B3"/>
    <w:rsid w:val="004E3A19"/>
    <w:rsid w:val="00590D07"/>
    <w:rsid w:val="0075653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F Monthly Comparisons</vt:lpstr>
    </vt:vector>
  </TitlesOfParts>
  <Company>Virginia IT Infrastructure Partnership</Company>
  <LinksUpToDate>false</LinksUpToDate>
  <CharactersWithSpaces>1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8:00Z</dcterms:created>
  <dcterms:modified xsi:type="dcterms:W3CDTF">2018-04-18T15:48:00Z</dcterms:modified>
</cp:coreProperties>
</file>